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6AE4" w14:textId="77777777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, βάσει της παρ. 7 του άρθρου 29 του Ν.4009/2011, για το Χειμερινό εξάμηνο του ακαδημαϊκού έτους 2021-2022 [</w:t>
      </w:r>
      <w:r>
        <w:rPr>
          <w:b w:val="0"/>
          <w:bCs/>
          <w:sz w:val="22"/>
          <w:szCs w:val="22"/>
          <w:u w:val="single"/>
        </w:rPr>
        <w:t>ΑΔΑ: 62Φ4469Β7Κ-Σ09</w:t>
      </w:r>
      <w:r>
        <w:rPr>
          <w:b w:val="0"/>
          <w:bCs/>
          <w:sz w:val="22"/>
          <w:szCs w:val="22"/>
        </w:rPr>
        <w:t>] στο γνωστικό αντικείμενο «</w:t>
      </w:r>
      <w:r w:rsidR="007846DC">
        <w:rPr>
          <w:b w:val="0"/>
          <w:bCs/>
          <w:sz w:val="22"/>
          <w:szCs w:val="22"/>
        </w:rPr>
        <w:t>Μαθηματική Ανάλυση ΙΙ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15B393EF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253EE8E7" w14:textId="77777777"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7979BEC8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4E98E8D4" w14:textId="0C801BE3" w:rsidR="00343353" w:rsidRPr="00DA3F9A" w:rsidRDefault="00122FC4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31</w:t>
      </w:r>
    </w:p>
    <w:p w14:paraId="5B28F5B0" w14:textId="2BCF8E69" w:rsidR="00D823BD" w:rsidRPr="00DA3F9A" w:rsidRDefault="00122FC4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13</w:t>
      </w:r>
    </w:p>
    <w:p w14:paraId="4D6657A0" w14:textId="774AF869" w:rsidR="00655753" w:rsidRPr="00DA3F9A" w:rsidRDefault="00122FC4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39</w:t>
      </w:r>
    </w:p>
    <w:p w14:paraId="6A3C642C" w14:textId="2420FCBA" w:rsidR="00D823BD" w:rsidRPr="00DA3F9A" w:rsidRDefault="00122FC4" w:rsidP="00DA3F9A">
      <w:pPr>
        <w:pStyle w:val="a5"/>
        <w:numPr>
          <w:ilvl w:val="0"/>
          <w:numId w:val="12"/>
        </w:num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1552</w:t>
      </w:r>
    </w:p>
    <w:p w14:paraId="29DBDE07" w14:textId="65B0C08A" w:rsidR="00D823BD" w:rsidRPr="00DA3F9A" w:rsidRDefault="00122FC4" w:rsidP="00DA3F9A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57</w:t>
      </w:r>
    </w:p>
    <w:p w14:paraId="72E1778D" w14:textId="773F1119" w:rsidR="00782A0B" w:rsidRPr="00DA3F9A" w:rsidRDefault="00122FC4" w:rsidP="00DA3F9A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63</w:t>
      </w:r>
    </w:p>
    <w:p w14:paraId="4EB4413A" w14:textId="582355DC" w:rsidR="00343353" w:rsidRPr="00DA3F9A" w:rsidRDefault="00122FC4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60</w:t>
      </w:r>
    </w:p>
    <w:p w14:paraId="74372236" w14:textId="5E15A179" w:rsidR="00AB6020" w:rsidRPr="00DA3F9A" w:rsidRDefault="00122FC4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52</w:t>
      </w:r>
    </w:p>
    <w:p w14:paraId="02287126" w14:textId="77777777" w:rsidR="00AB6020" w:rsidRPr="00BB122C" w:rsidRDefault="00AB6020" w:rsidP="00292BFE">
      <w:pPr>
        <w:jc w:val="both"/>
        <w:rPr>
          <w:sz w:val="22"/>
          <w:szCs w:val="22"/>
        </w:rPr>
      </w:pPr>
    </w:p>
    <w:p w14:paraId="533BD126" w14:textId="5A9405C5" w:rsidR="00292BFE" w:rsidRPr="00BB122C" w:rsidRDefault="00292BFE" w:rsidP="00292BFE">
      <w:pPr>
        <w:jc w:val="both"/>
        <w:rPr>
          <w:b/>
          <w:bCs/>
          <w:sz w:val="22"/>
          <w:szCs w:val="22"/>
        </w:rPr>
      </w:pPr>
      <w:proofErr w:type="spellStart"/>
      <w:r w:rsidRPr="00BB122C">
        <w:rPr>
          <w:b/>
          <w:bCs/>
          <w:sz w:val="22"/>
          <w:szCs w:val="22"/>
        </w:rPr>
        <w:t>ειρά</w:t>
      </w:r>
      <w:proofErr w:type="spellEnd"/>
      <w:r w:rsidRPr="00BB122C">
        <w:rPr>
          <w:b/>
          <w:bCs/>
          <w:sz w:val="22"/>
          <w:szCs w:val="22"/>
        </w:rPr>
        <w:t xml:space="preserve"> κατάταξης των υποψηφίων</w:t>
      </w:r>
    </w:p>
    <w:p w14:paraId="38D393FE" w14:textId="188AD4EF" w:rsidR="00393447" w:rsidRPr="00BB122C" w:rsidRDefault="00122FC4" w:rsidP="00A062DC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522</w:t>
      </w:r>
    </w:p>
    <w:p w14:paraId="27E15469" w14:textId="702E3F0D" w:rsidR="008B0D16" w:rsidRDefault="00122FC4" w:rsidP="00393447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531</w:t>
      </w:r>
    </w:p>
    <w:p w14:paraId="0A701185" w14:textId="0185318E" w:rsidR="00A062DC" w:rsidRPr="00BB122C" w:rsidRDefault="00122FC4" w:rsidP="00393447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539</w:t>
      </w:r>
    </w:p>
    <w:p w14:paraId="085CD8D6" w14:textId="5D60CB28" w:rsidR="008B0D16" w:rsidRDefault="00122FC4" w:rsidP="008B0D16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560</w:t>
      </w:r>
    </w:p>
    <w:p w14:paraId="6CF74216" w14:textId="36D66F62" w:rsidR="00A062DC" w:rsidRPr="00BB122C" w:rsidRDefault="00122FC4" w:rsidP="008B0D16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513</w:t>
      </w:r>
    </w:p>
    <w:p w14:paraId="64AF369C" w14:textId="77777777"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30CED8D0" w14:textId="542AE15C" w:rsidR="00A062DC" w:rsidRDefault="00A062DC" w:rsidP="00A062DC">
      <w:pPr>
        <w:ind w:firstLine="720"/>
        <w:jc w:val="both"/>
        <w:rPr>
          <w:bCs/>
          <w:sz w:val="22"/>
          <w:szCs w:val="22"/>
        </w:rPr>
      </w:pPr>
      <w:r>
        <w:rPr>
          <w:sz w:val="22"/>
          <w:szCs w:val="22"/>
        </w:rPr>
        <w:t xml:space="preserve">Ο κ. </w:t>
      </w:r>
      <w:r w:rsidR="00122FC4">
        <w:rPr>
          <w:sz w:val="22"/>
          <w:szCs w:val="22"/>
        </w:rPr>
        <w:t>1522</w:t>
      </w:r>
      <w:r w:rsidRPr="00BB122C">
        <w:rPr>
          <w:sz w:val="22"/>
          <w:szCs w:val="22"/>
        </w:rPr>
        <w:t xml:space="preserve"> υπερτερεί των άλλων υποψηφίων</w:t>
      </w:r>
      <w:r>
        <w:rPr>
          <w:sz w:val="22"/>
          <w:szCs w:val="22"/>
        </w:rPr>
        <w:t xml:space="preserve"> ως προς το ερευνητικό έργο και π</w:t>
      </w:r>
      <w:r w:rsidRPr="00BB122C">
        <w:rPr>
          <w:sz w:val="22"/>
          <w:szCs w:val="22"/>
        </w:rPr>
        <w:t xml:space="preserve">ροτείνεται για να διδάξει το μάθημα </w:t>
      </w:r>
      <w:r w:rsidRPr="00A062DC">
        <w:rPr>
          <w:bCs/>
          <w:sz w:val="22"/>
          <w:szCs w:val="22"/>
        </w:rPr>
        <w:t>«Μαθηματική Ανάλυση ΙΙ»</w:t>
      </w:r>
      <w:r>
        <w:rPr>
          <w:bCs/>
          <w:sz w:val="22"/>
          <w:szCs w:val="22"/>
        </w:rPr>
        <w:t>.</w:t>
      </w:r>
    </w:p>
    <w:p w14:paraId="0A606ABF" w14:textId="77AF5432" w:rsidR="00292BFE" w:rsidRDefault="00A062DC" w:rsidP="00A062DC">
      <w:pPr>
        <w:ind w:firstLine="720"/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Σε περίπτωση αδυναμίας να αναλάβει το έργο της διδασκαλίας του μαθήματος να τηρηθεί η σειρά κατάταξης των υποψηφίων.</w:t>
      </w:r>
      <w:r w:rsidR="00835AAF">
        <w:rPr>
          <w:bCs/>
          <w:sz w:val="22"/>
          <w:szCs w:val="22"/>
        </w:rPr>
        <w:t xml:space="preserve"> Οι υπόλοιποι υποψήφιοι που δεν αναγράφονται στην σειρά κατάταξης είτε δεν κατέχουν διδακτορικό τίτλο σπουδών είτε ο διδακτορικός τους τίτλος δεν είναι συναφής με το ανωτέρω γνωστικό αντικείμενο.</w:t>
      </w:r>
    </w:p>
    <w:p w14:paraId="1C3DF375" w14:textId="0FB19B8F" w:rsidR="00561B85" w:rsidRDefault="00561B85" w:rsidP="00A062DC">
      <w:pPr>
        <w:ind w:firstLine="720"/>
        <w:jc w:val="both"/>
        <w:rPr>
          <w:bCs/>
          <w:sz w:val="22"/>
          <w:szCs w:val="22"/>
        </w:rPr>
      </w:pPr>
    </w:p>
    <w:p w14:paraId="7468D7BA" w14:textId="77777777" w:rsidR="00561B85" w:rsidRDefault="00561B85" w:rsidP="00561B85">
      <w:pPr>
        <w:ind w:firstLine="720"/>
        <w:jc w:val="both"/>
        <w:rPr>
          <w:sz w:val="22"/>
          <w:szCs w:val="22"/>
        </w:rPr>
      </w:pPr>
    </w:p>
    <w:p w14:paraId="7529002A" w14:textId="77777777" w:rsidR="00561B85" w:rsidRDefault="00561B85" w:rsidP="00561B85">
      <w:pPr>
        <w:jc w:val="both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Επιτροπή Αξιολόγηση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1"/>
      </w:tblGrid>
      <w:tr w:rsidR="00561B85" w14:paraId="78D6A9D3" w14:textId="77777777" w:rsidTr="00561B85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8465E" w14:textId="77777777" w:rsidR="00561B85" w:rsidRDefault="00561B85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(</w:t>
            </w:r>
            <w:proofErr w:type="spellStart"/>
            <w:r>
              <w:rPr>
                <w:rFonts w:asciiTheme="minorHAnsi" w:hAnsiTheme="minorHAnsi" w:cstheme="minorHAnsi"/>
                <w:i/>
                <w:lang w:val="en-US" w:eastAsia="en-US"/>
              </w:rPr>
              <w:t>Πρόεδρος</w:t>
            </w:r>
            <w:proofErr w:type="spellEnd"/>
            <w:r>
              <w:rPr>
                <w:rFonts w:asciiTheme="minorHAnsi" w:hAnsiTheme="minorHAnsi" w:cstheme="minorHAnsi"/>
                <w:i/>
                <w:lang w:val="en-US" w:eastAsia="en-US"/>
              </w:rPr>
              <w:t xml:space="preserve"> Επ</w:t>
            </w:r>
            <w:proofErr w:type="spellStart"/>
            <w:r>
              <w:rPr>
                <w:rFonts w:asciiTheme="minorHAnsi" w:hAnsiTheme="minorHAnsi" w:cstheme="minorHAnsi"/>
                <w:i/>
                <w:lang w:val="en-US" w:eastAsia="en-US"/>
              </w:rPr>
              <w:t>ιτρο</w:t>
            </w:r>
            <w:proofErr w:type="spellEnd"/>
            <w:r>
              <w:rPr>
                <w:rFonts w:asciiTheme="minorHAnsi" w:hAnsiTheme="minorHAnsi" w:cstheme="minorHAnsi"/>
                <w:i/>
                <w:lang w:val="en-US" w:eastAsia="en-US"/>
              </w:rPr>
              <w:t>πής</w:t>
            </w:r>
            <w:r>
              <w:rPr>
                <w:rFonts w:asciiTheme="minorHAnsi" w:hAnsiTheme="minorHAnsi" w:cstheme="minorHAnsi"/>
                <w:lang w:val="en-US" w:eastAsia="en-US"/>
              </w:rPr>
              <w:t>)</w:t>
            </w:r>
          </w:p>
          <w:p w14:paraId="0FB04869" w14:textId="77777777" w:rsidR="00561B85" w:rsidRDefault="00561B85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Δόσης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Μιχ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>αήλ</w:t>
            </w:r>
          </w:p>
        </w:tc>
      </w:tr>
      <w:tr w:rsidR="00561B85" w14:paraId="0BB97F39" w14:textId="77777777" w:rsidTr="00561B85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E0102" w14:textId="77777777" w:rsidR="00561B85" w:rsidRDefault="00561B85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Βέργ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 xml:space="preserve">αδος </w:t>
            </w: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Δημήτριος</w:t>
            </w:r>
            <w:proofErr w:type="spellEnd"/>
          </w:p>
        </w:tc>
      </w:tr>
      <w:tr w:rsidR="00561B85" w14:paraId="02D9E911" w14:textId="77777777" w:rsidTr="00561B85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526AD9" w14:textId="77777777" w:rsidR="00561B85" w:rsidRDefault="00561B85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Δημόκ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 xml:space="preserve">ας </w:t>
            </w: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Νικόλ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>αος</w:t>
            </w:r>
          </w:p>
        </w:tc>
      </w:tr>
    </w:tbl>
    <w:p w14:paraId="7CCEE9AB" w14:textId="77777777" w:rsidR="00561B85" w:rsidRDefault="00561B85" w:rsidP="00561B85">
      <w:pPr>
        <w:ind w:firstLine="720"/>
        <w:jc w:val="both"/>
        <w:rPr>
          <w:sz w:val="22"/>
          <w:szCs w:val="22"/>
        </w:rPr>
      </w:pPr>
    </w:p>
    <w:p w14:paraId="2BA97E70" w14:textId="77777777" w:rsidR="00561B85" w:rsidRPr="00A062DC" w:rsidRDefault="00561B85" w:rsidP="00A062DC">
      <w:pPr>
        <w:ind w:firstLine="720"/>
        <w:jc w:val="both"/>
        <w:rPr>
          <w:bCs/>
          <w:sz w:val="22"/>
          <w:szCs w:val="22"/>
        </w:rPr>
      </w:pPr>
    </w:p>
    <w:sectPr w:rsidR="00561B85" w:rsidRPr="00A062DC" w:rsidSect="004145A5">
      <w:headerReference w:type="even" r:id="rId7"/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CDF24C" w14:textId="77777777" w:rsidR="00B42E56" w:rsidRDefault="00B42E56">
      <w:r>
        <w:separator/>
      </w:r>
    </w:p>
  </w:endnote>
  <w:endnote w:type="continuationSeparator" w:id="0">
    <w:p w14:paraId="52B3E25A" w14:textId="77777777" w:rsidR="00B42E56" w:rsidRDefault="00B42E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CC547" w14:textId="77777777" w:rsidR="00B42E56" w:rsidRDefault="00B42E56">
      <w:r>
        <w:separator/>
      </w:r>
    </w:p>
  </w:footnote>
  <w:footnote w:type="continuationSeparator" w:id="0">
    <w:p w14:paraId="3FA01CFE" w14:textId="77777777" w:rsidR="00B42E56" w:rsidRDefault="00B42E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91EDC" w14:textId="77777777" w:rsidR="004145A5" w:rsidRDefault="00543A2B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311DB94" w14:textId="77777777" w:rsidR="004145A5" w:rsidRDefault="00B42E56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26396" w14:textId="77777777" w:rsidR="00647DAC" w:rsidRPr="00D47E4F" w:rsidRDefault="007846DC">
    <w:pPr>
      <w:pStyle w:val="a3"/>
    </w:pPr>
    <w:r>
      <w:t>Μαθηματική Ανάλυση ΙΙ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41B3"/>
    <w:rsid w:val="000372D6"/>
    <w:rsid w:val="00041678"/>
    <w:rsid w:val="00047AE8"/>
    <w:rsid w:val="00092EBC"/>
    <w:rsid w:val="00094D06"/>
    <w:rsid w:val="000A2644"/>
    <w:rsid w:val="000E7BFA"/>
    <w:rsid w:val="00116B3A"/>
    <w:rsid w:val="00122FC4"/>
    <w:rsid w:val="00123BE4"/>
    <w:rsid w:val="00125FC3"/>
    <w:rsid w:val="001376F6"/>
    <w:rsid w:val="00151C32"/>
    <w:rsid w:val="00154B30"/>
    <w:rsid w:val="00162435"/>
    <w:rsid w:val="00166D79"/>
    <w:rsid w:val="0019327F"/>
    <w:rsid w:val="001C2F6A"/>
    <w:rsid w:val="001C3620"/>
    <w:rsid w:val="001D559D"/>
    <w:rsid w:val="001E16DF"/>
    <w:rsid w:val="001E5517"/>
    <w:rsid w:val="001F09D9"/>
    <w:rsid w:val="00230426"/>
    <w:rsid w:val="00241F10"/>
    <w:rsid w:val="00244015"/>
    <w:rsid w:val="00292BFE"/>
    <w:rsid w:val="002B5D78"/>
    <w:rsid w:val="002D098B"/>
    <w:rsid w:val="0030119F"/>
    <w:rsid w:val="00306454"/>
    <w:rsid w:val="00343353"/>
    <w:rsid w:val="00352719"/>
    <w:rsid w:val="0036002E"/>
    <w:rsid w:val="00393447"/>
    <w:rsid w:val="003E2CD8"/>
    <w:rsid w:val="003F2280"/>
    <w:rsid w:val="003F7EDE"/>
    <w:rsid w:val="00444329"/>
    <w:rsid w:val="00447131"/>
    <w:rsid w:val="00476B72"/>
    <w:rsid w:val="004D5CEE"/>
    <w:rsid w:val="004E27BF"/>
    <w:rsid w:val="00504071"/>
    <w:rsid w:val="00535F1A"/>
    <w:rsid w:val="00543A2B"/>
    <w:rsid w:val="00561B85"/>
    <w:rsid w:val="00575EAB"/>
    <w:rsid w:val="00580746"/>
    <w:rsid w:val="005901EF"/>
    <w:rsid w:val="005E393E"/>
    <w:rsid w:val="005F4398"/>
    <w:rsid w:val="00647DAC"/>
    <w:rsid w:val="00651266"/>
    <w:rsid w:val="00655753"/>
    <w:rsid w:val="00695721"/>
    <w:rsid w:val="00696D01"/>
    <w:rsid w:val="006B2490"/>
    <w:rsid w:val="006B5FD3"/>
    <w:rsid w:val="006B6534"/>
    <w:rsid w:val="006E2EFD"/>
    <w:rsid w:val="0071287D"/>
    <w:rsid w:val="00725097"/>
    <w:rsid w:val="007478B7"/>
    <w:rsid w:val="007521B6"/>
    <w:rsid w:val="00755BAB"/>
    <w:rsid w:val="00763920"/>
    <w:rsid w:val="00775865"/>
    <w:rsid w:val="00782A0B"/>
    <w:rsid w:val="007846DC"/>
    <w:rsid w:val="007A192F"/>
    <w:rsid w:val="007A2C6D"/>
    <w:rsid w:val="007B54DC"/>
    <w:rsid w:val="007C759A"/>
    <w:rsid w:val="00814334"/>
    <w:rsid w:val="00835AAF"/>
    <w:rsid w:val="008A0260"/>
    <w:rsid w:val="008B0D16"/>
    <w:rsid w:val="009124E7"/>
    <w:rsid w:val="009B0972"/>
    <w:rsid w:val="009C0F56"/>
    <w:rsid w:val="009E7929"/>
    <w:rsid w:val="00A062DC"/>
    <w:rsid w:val="00A43104"/>
    <w:rsid w:val="00A57BD0"/>
    <w:rsid w:val="00AB6020"/>
    <w:rsid w:val="00AC69FE"/>
    <w:rsid w:val="00AD48FF"/>
    <w:rsid w:val="00AE313B"/>
    <w:rsid w:val="00AF5B96"/>
    <w:rsid w:val="00B34A1B"/>
    <w:rsid w:val="00B42E56"/>
    <w:rsid w:val="00B870B3"/>
    <w:rsid w:val="00B939F7"/>
    <w:rsid w:val="00BB122C"/>
    <w:rsid w:val="00BC3254"/>
    <w:rsid w:val="00BC7B89"/>
    <w:rsid w:val="00CE6387"/>
    <w:rsid w:val="00D00858"/>
    <w:rsid w:val="00D04F78"/>
    <w:rsid w:val="00D44C8F"/>
    <w:rsid w:val="00D47E4F"/>
    <w:rsid w:val="00D71F1C"/>
    <w:rsid w:val="00D823BD"/>
    <w:rsid w:val="00D82DD9"/>
    <w:rsid w:val="00D958E7"/>
    <w:rsid w:val="00DA3F9A"/>
    <w:rsid w:val="00DC030A"/>
    <w:rsid w:val="00DC2312"/>
    <w:rsid w:val="00E31C9B"/>
    <w:rsid w:val="00E46616"/>
    <w:rsid w:val="00E47103"/>
    <w:rsid w:val="00E54DC4"/>
    <w:rsid w:val="00E72661"/>
    <w:rsid w:val="00E9173E"/>
    <w:rsid w:val="00EE2E8C"/>
    <w:rsid w:val="00EE6DA3"/>
    <w:rsid w:val="00EF45DB"/>
    <w:rsid w:val="00F066DC"/>
    <w:rsid w:val="00F1373D"/>
    <w:rsid w:val="00F640D9"/>
    <w:rsid w:val="00F7011F"/>
    <w:rsid w:val="00F70BA2"/>
    <w:rsid w:val="00F766B6"/>
    <w:rsid w:val="00F92508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507706"/>
  <w15:docId w15:val="{21B4C946-EF7E-4211-8E15-31BD850E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79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65</Words>
  <Characters>895</Characters>
  <Application>Microsoft Office Word</Application>
  <DocSecurity>0</DocSecurity>
  <Lines>7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doros@ms.uowm.gr</cp:lastModifiedBy>
  <cp:revision>10</cp:revision>
  <dcterms:created xsi:type="dcterms:W3CDTF">2021-08-22T11:13:00Z</dcterms:created>
  <dcterms:modified xsi:type="dcterms:W3CDTF">2021-08-23T11:01:00Z</dcterms:modified>
</cp:coreProperties>
</file>